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c76a311860628fdf84ccdc8333c65f31e13f0"/>
      <w:r>
        <w:rPr>
          <w:b/>
        </w:rPr>
        <w:t xml:space="preserve">ПРОТОКОЛ ПРО РЕЗУЛЬТАТИ ЕЛЕКТРОННОГО АУКЦІОНУ № LLE001-UA-20220923-233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Ж-1» загальною площею 14,4 кв. м. за адресою: м. Львів, вул. У. Самчука, 12-а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Ж-1" загальною площею 14,4 кв. м за адресою: м. Львів, вул. У. Самчука, 12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41,60 грн, у т.ч. ПДВ</w:t>
      </w:r>
      <w:r>
        <w:t xml:space="preserve"> </w:t>
      </w:r>
      <w:r>
        <w:t xml:space="preserve">57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3:30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02:35Z</dcterms:created>
  <dcterms:modified xsi:type="dcterms:W3CDTF">2024-05-06T1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